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Seeking</w:t>
      </w:r>
      <w:r>
        <w:t xml:space="preserve"> </w:t>
      </w:r>
      <w:r>
        <w:t xml:space="preserve">to</w:t>
      </w:r>
      <w:r>
        <w:t xml:space="preserve"> </w:t>
      </w:r>
      <w:r>
        <w:t xml:space="preserve">Serve</w:t>
      </w:r>
      <w:r>
        <w:t xml:space="preserve"> </w:t>
      </w:r>
      <w:r>
        <w:t xml:space="preserve">Rio</w:t>
      </w:r>
      <w:r>
        <w:t xml:space="preserve"> </w:t>
      </w:r>
      <w:r>
        <w:t xml:space="preserve">de</w:t>
      </w:r>
      <w:r>
        <w:t xml:space="preserve"> </w:t>
      </w:r>
      <w:r>
        <w:t xml:space="preserve">Janeiro</w:t>
      </w:r>
    </w:p>
    <w:bookmarkStart w:id="20" w:name="X7f193092cfda0a4f1172f6f666cf8e344cca261"/>
    <w:p>
      <w:pPr>
        <w:pStyle w:val="Heading1"/>
      </w:pPr>
      <w:r>
        <w:t xml:space="preserve">Personal Statement: A Commitment to Psychological Healing in the Heart of Rio de Janeiro</w:t>
      </w:r>
    </w:p>
    <w:p>
      <w:pPr>
        <w:pStyle w:val="FirstParagraph"/>
      </w:pPr>
      <w:r>
        <w:t xml:space="preserve">As a dedicated and culturally attuned Psychologist with extensive training and field experience, I write this Personal Statement to express my profound commitment to contributing my professional expertise within the vibrant, complex, and deeply human landscape of Brazil, specifically Rio de Janeiro. My journey in psychology has been intrinsically linked to understanding the unique socio-cultural fabric of Brazilian society and its profound impact on mental well-being—a reality I believe is most poignantly experienced in the dynamic city of Rio de Janeiro.</w:t>
      </w:r>
    </w:p>
    <w:p>
      <w:pPr>
        <w:pStyle w:val="BodyText"/>
      </w:pPr>
      <w:r>
        <w:t xml:space="preserve">Rio de Janeiro is not merely a location on a map; it is a pulsating entity where resilience meets vibrant culture, stark contrasts coexist, and the spirit of *samba* intertwines with profound social challenges. My decision to pursue my professional career in this city stems from an unwavering belief that psychological care must be deeply rooted in the lived experiences of its people. The complexities inherent in Rio—its breathtaking natural beauty juxtaposed with deep socioeconomic disparities, its rich Afro-Brazilian and Indigenous cultural heritage, and the unique pressures faced by communities within favelas and affluent neighborhoods alike—demand a Psychologist who is not only clinically skilled but also culturally humble, contextually aware, and committed to social justice. I have dedicated my studies and practice to embodying this integrated approach.</w:t>
      </w:r>
    </w:p>
    <w:p>
      <w:pPr>
        <w:pStyle w:val="BodyText"/>
      </w:pPr>
      <w:r>
        <w:t xml:space="preserve">My academic foundation includes a rigorous Master's degree in Clinical Psychology from the renowned Pontifícia Universidade Católica do Rio de Janeiro (PUC-Rio), where I specialized in community psychology and trauma-informed care within underserved Brazilian populations. This program immersed me in the ethical frameworks established by the Conselho Federal de Psicologia (CFP) and the Conselho Regional de Psicologia do Estado do Rio de Janeiro (CRP/RJ), ensuring my practice aligns with Brazil's specific legal and professional standards. My research focused on developing culturally responsive therapeutic models for adolescents in urban communities affected by violence—a critical issue impacting countless families across Rio. This work took me into the heart of neighborhoods like Rocinha and Santa Teresa, where I collaborated with local community leaders and health centers to understand the unique stressors borne by residents, moving beyond textbook theories to engage directly with Rio's reality.</w:t>
      </w:r>
    </w:p>
    <w:p>
      <w:pPr>
        <w:pStyle w:val="BodyText"/>
      </w:pPr>
      <w:r>
        <w:t xml:space="preserve">My practical experience as a Psychologist in Rio de Janeiro has been transformative. For the past three years, I have provided individual and group therapy at a public health clinic within the Complexo do Alemão community complex (a significant area recognized for its social transformation efforts). This setting presented unparalleled opportunities to apply my training while confronting the urgent mental health needs stemming from systemic inequality and urban violence. Working alongside social workers and community health agents, I developed programs addressing trauma, anxiety, and depression among women and youth, always integrating an understanding of Brazilian *afetividade* (emotional expressiveness), family dynamics as a central support structure (*familismo*), and the powerful role of collective identity in healing. I have also facilitated workshops on emotional resilience for teachers in public schools across Rio’s North Zone, recognizing that mental health support must begin early within the educational system to break cycles of disadvantage.</w:t>
      </w:r>
    </w:p>
    <w:p>
      <w:pPr>
        <w:pStyle w:val="BodyText"/>
      </w:pPr>
      <w:r>
        <w:t xml:space="preserve">What sets my approach as a Psychologist is my profound respect for *Brazilian context*. I understand that effective therapy in Rio cannot be transplanted from another culture. It requires acknowledging the importance of *festa* and community celebrations not just as cultural events, but as vital sources of social cohesion and mental wellness. It means recognizing how the concept of *jeitinho brasileiro* (Brazilian way) can manifest both as a coping mechanism in difficult circumstances and a potential barrier to seeking help in formal systems. My practice prioritizes building trust (*confiança*) within the specific community frameworks I serve, often utilizing local language nuances and metaphors that resonate deeply with Rio residents. I am fluent in Portuguese (native speaker) and possess a strong grasp of the socio-linguistic diversity found across different regions of Rio de Janeiro, enabling me to communicate authentically.</w:t>
      </w:r>
    </w:p>
    <w:p>
      <w:pPr>
        <w:pStyle w:val="BodyText"/>
      </w:pPr>
      <w:r>
        <w:t xml:space="preserve">My commitment extends beyond individual therapy. I am actively involved in advocating for improved mental health resources within the Brazilian public healthcare system (SUS), particularly focusing on expanding access to psychological services in peripheral communities like those surrounding Rio's iconic Guanabara Bay. I believe that a true Psychologist serving Brazil, specifically Rio de Janeiro, must be an agent of change, working towards dismantling barriers to care rooted in poverty and discrimination. I have presented findings at the Annual Meeting of the Associação Brasileira de Psicologia (ABP) on community-based interventions proven effective in Rio's unique urban environment.</w:t>
      </w:r>
    </w:p>
    <w:p>
      <w:pPr>
        <w:pStyle w:val="BodyText"/>
      </w:pPr>
      <w:r>
        <w:t xml:space="preserve">Looking ahead, my professional aspiration is clear: to establish a private practice within Rio de Janeiro that integrates evidence-based psychological treatment with a deep, ongoing commitment to community engagement and advocacy. I aim to collaborate closely with local NGOs, public health initiatives like the *Programa Saúde da Família*, and educational institutions across the city. My goal is not merely to treat symptoms but to empower individuals and communities in Rio de Janeiro, fostering environments where mental well-being is recognized as a fundamental right accessible to all Brazilians, regardless of socioeconomic status or geographic location within the city.</w:t>
      </w:r>
    </w:p>
    <w:p>
      <w:pPr>
        <w:pStyle w:val="BodyText"/>
      </w:pPr>
      <w:r>
        <w:t xml:space="preserve">Rio de Janeiro’s spirit—its beauty, its struggle, its unyielding hope—fuels my vocation. I am not just applying for a role as a Psychologist; I am pledging my professional life to contributing meaningfully to the psychological health and resilience of this extraordinary city and its people. I bring not only qualifications but a heart deeply connected to the Brazilian experience, specifically the rich, challenging, and beautiful reality of Rio de Janeiro. I am eager to bring my skills in trauma therapy, community engagement, and culturally competent practice to serve with dedication within your organization or institution in Rio de Janeiro.</w:t>
      </w:r>
    </w:p>
    <w:p>
      <w:pPr>
        <w:pStyle w:val="BodyText"/>
      </w:pPr>
      <w:r>
        <w:t xml:space="preserve">Thank you for considering this Personal Statement. I am confident that my background, values aligned with Brazilian ethical standards for the Psychologist profession, and unwavering dedication to serving the people of Rio de Janeiro position me as a strong candidate ready to make a tangible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Seeking to Serve Rio de Janeiro</dc:title>
  <dc:creator/>
  <dc:language>en</dc:language>
  <cp:keywords/>
  <dcterms:created xsi:type="dcterms:W3CDTF">2026-07-23T05:16:43Z</dcterms:created>
  <dcterms:modified xsi:type="dcterms:W3CDTF">2026-07-23T05:16:43Z</dcterms:modified>
</cp:coreProperties>
</file>

<file path=docProps/custom.xml><?xml version="1.0" encoding="utf-8"?>
<Properties xmlns="http://schemas.openxmlformats.org/officeDocument/2006/custom-properties" xmlns:vt="http://schemas.openxmlformats.org/officeDocument/2006/docPropsVTypes"/>
</file>